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84A0A" w14:textId="4BD165E0" w:rsidR="00BB19B8" w:rsidRDefault="0053701C" w:rsidP="0053701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iblical Counseling Homework Worksheet</w:t>
      </w:r>
    </w:p>
    <w:p w14:paraId="744BA04B" w14:textId="39647546" w:rsidR="0053701C" w:rsidRDefault="006D67CF" w:rsidP="0052630F">
      <w:pPr>
        <w:jc w:val="center"/>
        <w:rPr>
          <w:b/>
        </w:rPr>
      </w:pPr>
      <w:r>
        <w:rPr>
          <w:bCs/>
          <w:i/>
          <w:iCs/>
        </w:rPr>
        <w:t xml:space="preserve"> </w:t>
      </w:r>
      <w:r w:rsidR="0052630F">
        <w:rPr>
          <w:bCs/>
          <w:i/>
          <w:iCs/>
        </w:rPr>
        <w:t xml:space="preserve">For the moment all discipline seems painful rather than pleasant, but later it yields a peaceful fruit of righteousness to those who have been trained by it. </w:t>
      </w:r>
      <w:r w:rsidR="0052630F" w:rsidRPr="0052630F">
        <w:rPr>
          <w:b/>
        </w:rPr>
        <w:t>Hebrews 12:11</w:t>
      </w:r>
    </w:p>
    <w:p w14:paraId="07F32CD9" w14:textId="170C4817" w:rsidR="006D67CF" w:rsidRDefault="006D67CF" w:rsidP="006D67CF">
      <w:pPr>
        <w:rPr>
          <w:b/>
        </w:rPr>
      </w:pPr>
      <w:r>
        <w:rPr>
          <w:b/>
        </w:rPr>
        <w:t>Name: __________________________________    Date: ____________________     Session: _________</w:t>
      </w:r>
    </w:p>
    <w:p w14:paraId="4D366A3B" w14:textId="77777777" w:rsidR="006D67CF" w:rsidRDefault="006D67CF" w:rsidP="006D67CF">
      <w:pPr>
        <w:rPr>
          <w:b/>
        </w:rPr>
      </w:pPr>
    </w:p>
    <w:p w14:paraId="0E9D9FC0" w14:textId="057ED0F9" w:rsidR="00FA6C62" w:rsidRDefault="0052630F" w:rsidP="002F75BF">
      <w:pPr>
        <w:spacing w:after="240" w:line="360" w:lineRule="auto"/>
        <w:jc w:val="both"/>
        <w:rPr>
          <w:b/>
        </w:rPr>
      </w:pPr>
      <w:r>
        <w:rPr>
          <w:b/>
        </w:rPr>
        <w:t>Scripture__________________________________________________________________________</w:t>
      </w:r>
      <w:r w:rsidR="002F75BF">
        <w:rPr>
          <w:b/>
        </w:rPr>
        <w:t xml:space="preserve">___ </w:t>
      </w:r>
      <w:r w:rsidR="00FA6C62">
        <w:rPr>
          <w:b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82F8E0E" w14:textId="7D3AC4C8" w:rsidR="002F75BF" w:rsidRDefault="002F75BF" w:rsidP="002F75BF">
      <w:pPr>
        <w:spacing w:after="240" w:line="360" w:lineRule="auto"/>
        <w:jc w:val="both"/>
        <w:rPr>
          <w:b/>
        </w:rPr>
      </w:pPr>
      <w:r>
        <w:rPr>
          <w:b/>
        </w:rPr>
        <w:t>Literature: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697BAA" w14:textId="5B2DD95B" w:rsidR="002F75BF" w:rsidRDefault="002F75BF" w:rsidP="002F75BF">
      <w:pPr>
        <w:spacing w:after="240" w:line="360" w:lineRule="auto"/>
        <w:jc w:val="both"/>
        <w:rPr>
          <w:b/>
        </w:rPr>
      </w:pPr>
      <w:r>
        <w:rPr>
          <w:b/>
        </w:rPr>
        <w:t>Memorization: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0B9F4A9" w14:textId="62C97529" w:rsidR="002F75BF" w:rsidRDefault="002F75BF" w:rsidP="002F75BF">
      <w:pPr>
        <w:spacing w:after="240" w:line="360" w:lineRule="auto"/>
        <w:jc w:val="both"/>
        <w:rPr>
          <w:b/>
        </w:rPr>
      </w:pPr>
      <w:r>
        <w:rPr>
          <w:b/>
        </w:rPr>
        <w:t>Church Attendance: ____________________________________________________________________ _____________________________________________________________________________________</w:t>
      </w:r>
    </w:p>
    <w:p w14:paraId="38EBD14F" w14:textId="24FDD2E2" w:rsidR="002F75BF" w:rsidRDefault="002F75BF" w:rsidP="002F75BF">
      <w:pPr>
        <w:spacing w:after="240" w:line="360" w:lineRule="auto"/>
        <w:jc w:val="both"/>
        <w:rPr>
          <w:b/>
        </w:rPr>
      </w:pPr>
      <w:r>
        <w:rPr>
          <w:b/>
        </w:rPr>
        <w:t>Prayer:____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DECA16C" w14:textId="3CDF9744" w:rsidR="0052630F" w:rsidRPr="0052630F" w:rsidRDefault="002F75BF" w:rsidP="002F75BF">
      <w:pPr>
        <w:spacing w:after="240" w:line="360" w:lineRule="auto"/>
        <w:jc w:val="both"/>
        <w:rPr>
          <w:bCs/>
          <w:i/>
          <w:iCs/>
        </w:rPr>
      </w:pPr>
      <w:r>
        <w:rPr>
          <w:b/>
        </w:rPr>
        <w:t>Application:___________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52630F" w:rsidRPr="0052630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12E1F" w14:textId="77777777" w:rsidR="005D1CC3" w:rsidRDefault="005D1CC3" w:rsidP="00BF080C">
      <w:pPr>
        <w:spacing w:after="0" w:line="240" w:lineRule="auto"/>
      </w:pPr>
      <w:r>
        <w:separator/>
      </w:r>
    </w:p>
  </w:endnote>
  <w:endnote w:type="continuationSeparator" w:id="0">
    <w:p w14:paraId="0E6B5B9D" w14:textId="77777777" w:rsidR="005D1CC3" w:rsidRDefault="005D1CC3" w:rsidP="00BF0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BF5BA" w14:textId="77777777" w:rsidR="005D1CC3" w:rsidRDefault="005D1CC3" w:rsidP="00BF080C">
      <w:pPr>
        <w:spacing w:after="0" w:line="240" w:lineRule="auto"/>
      </w:pPr>
      <w:r>
        <w:separator/>
      </w:r>
    </w:p>
  </w:footnote>
  <w:footnote w:type="continuationSeparator" w:id="0">
    <w:p w14:paraId="2D7B05E5" w14:textId="77777777" w:rsidR="005D1CC3" w:rsidRDefault="005D1CC3" w:rsidP="00BF0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62A11" w14:textId="77777777" w:rsidR="00BF080C" w:rsidRDefault="00BF080C" w:rsidP="00BF080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588B9B2" wp14:editId="1948D49B">
          <wp:simplePos x="0" y="0"/>
          <wp:positionH relativeFrom="column">
            <wp:posOffset>1924050</wp:posOffset>
          </wp:positionH>
          <wp:positionV relativeFrom="paragraph">
            <wp:posOffset>-371722</wp:posOffset>
          </wp:positionV>
          <wp:extent cx="2095500" cy="819150"/>
          <wp:effectExtent l="0" t="0" r="0" b="0"/>
          <wp:wrapTight wrapText="bothSides">
            <wp:wrapPolygon edited="0">
              <wp:start x="0" y="0"/>
              <wp:lineTo x="0" y="21098"/>
              <wp:lineTo x="21404" y="21098"/>
              <wp:lineTo x="21404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819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110A5D" wp14:editId="1AC75346">
              <wp:simplePos x="0" y="0"/>
              <wp:positionH relativeFrom="column">
                <wp:posOffset>-219075</wp:posOffset>
              </wp:positionH>
              <wp:positionV relativeFrom="paragraph">
                <wp:posOffset>0</wp:posOffset>
              </wp:positionV>
              <wp:extent cx="2076450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0764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3BF9E41" id="Straight Connector 10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7.25pt,0" to="14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" strokecolor="black [3200]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BD274D3" wp14:editId="03D8BF0A">
              <wp:simplePos x="0" y="0"/>
              <wp:positionH relativeFrom="column">
                <wp:posOffset>3971924</wp:posOffset>
              </wp:positionH>
              <wp:positionV relativeFrom="paragraph">
                <wp:posOffset>0</wp:posOffset>
              </wp:positionV>
              <wp:extent cx="2238375" cy="0"/>
              <wp:effectExtent l="0" t="0" r="0" b="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22383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A447591" id="Straight Connector 11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.75pt,0" to="48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" strokecolor="black [3200]" strokeweight=".5pt">
              <v:stroke joinstyle="miter"/>
            </v:line>
          </w:pict>
        </mc:Fallback>
      </mc:AlternateContent>
    </w:r>
  </w:p>
  <w:p w14:paraId="71B3C1B4" w14:textId="77777777" w:rsidR="00BF080C" w:rsidRDefault="00BF08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AJjY2MLM0szU0tTIyUdpeDU4uLM/DyQAsNaAHzQHLwsAAAA"/>
  </w:docVars>
  <w:rsids>
    <w:rsidRoot w:val="0083669E"/>
    <w:rsid w:val="000C5439"/>
    <w:rsid w:val="00187B35"/>
    <w:rsid w:val="002F75BF"/>
    <w:rsid w:val="003A7BC3"/>
    <w:rsid w:val="004B1F90"/>
    <w:rsid w:val="00524E25"/>
    <w:rsid w:val="0052630F"/>
    <w:rsid w:val="0053701C"/>
    <w:rsid w:val="005725A1"/>
    <w:rsid w:val="005D1CC3"/>
    <w:rsid w:val="006D67CF"/>
    <w:rsid w:val="0083669E"/>
    <w:rsid w:val="00A52CE0"/>
    <w:rsid w:val="00AD67D2"/>
    <w:rsid w:val="00BB19B8"/>
    <w:rsid w:val="00BF080C"/>
    <w:rsid w:val="00E051ED"/>
    <w:rsid w:val="00E41B3B"/>
    <w:rsid w:val="00F438BE"/>
    <w:rsid w:val="00FA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18E0D"/>
  <w15:chartTrackingRefBased/>
  <w15:docId w15:val="{B4BB96F0-7161-4B70-ADE1-7B5F1E91E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0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80C"/>
  </w:style>
  <w:style w:type="paragraph" w:styleId="Footer">
    <w:name w:val="footer"/>
    <w:basedOn w:val="Normal"/>
    <w:link w:val="FooterChar"/>
    <w:uiPriority w:val="99"/>
    <w:unhideWhenUsed/>
    <w:rsid w:val="00BF08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AC663-F024-4F0A-8E95-8D2A33545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53</Words>
  <Characters>2315</Characters>
  <Application>Microsoft Office Word</Application>
  <DocSecurity>0</DocSecurity>
  <Lines>2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i Butcher</dc:creator>
  <cp:keywords/>
  <dc:description/>
  <cp:lastModifiedBy>Jared Johnson</cp:lastModifiedBy>
  <cp:revision>9</cp:revision>
  <cp:lastPrinted>2019-08-19T20:21:00Z</cp:lastPrinted>
  <dcterms:created xsi:type="dcterms:W3CDTF">2019-06-21T00:53:00Z</dcterms:created>
  <dcterms:modified xsi:type="dcterms:W3CDTF">2022-10-2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252196d3318fe630f8af77a0f55494aa2661f1e411d8dbfcc81b7c212ecf35</vt:lpwstr>
  </property>
</Properties>
</file>